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421" w:type="pct"/>
        <w:tblInd w:w="-318" w:type="dxa"/>
        <w:tblLayout w:type="fixed"/>
        <w:tblLook w:val="04A0"/>
      </w:tblPr>
      <w:tblGrid>
        <w:gridCol w:w="853"/>
        <w:gridCol w:w="3902"/>
        <w:gridCol w:w="4174"/>
        <w:gridCol w:w="5534"/>
      </w:tblGrid>
      <w:tr w:rsidR="00A874C4" w:rsidRPr="00B45958" w:rsidTr="00751059">
        <w:trPr>
          <w:trHeight w:val="446"/>
        </w:trPr>
        <w:tc>
          <w:tcPr>
            <w:tcW w:w="295" w:type="pct"/>
          </w:tcPr>
          <w:p w:rsidR="00A874C4" w:rsidRPr="00B45958" w:rsidRDefault="00A874C4" w:rsidP="004D2D3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.</w:t>
            </w:r>
            <w:r w:rsidRPr="00B45958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1349" w:type="pct"/>
          </w:tcPr>
          <w:p w:rsidR="00A874C4" w:rsidRPr="00B45958" w:rsidRDefault="00A874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b/>
                <w:sz w:val="24"/>
                <w:szCs w:val="24"/>
              </w:rPr>
              <w:t>Name Of The File</w:t>
            </w:r>
          </w:p>
        </w:tc>
        <w:tc>
          <w:tcPr>
            <w:tcW w:w="3356" w:type="pct"/>
            <w:gridSpan w:val="2"/>
          </w:tcPr>
          <w:p w:rsidR="00A874C4" w:rsidRPr="00B45958" w:rsidRDefault="00A874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ntent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 t</w:t>
            </w:r>
            <w:r w:rsidRPr="00B45958">
              <w:rPr>
                <w:rFonts w:ascii="Times New Roman" w:hAnsi="Times New Roman" w:cs="Times New Roman"/>
                <w:b/>
                <w:sz w:val="24"/>
                <w:szCs w:val="24"/>
              </w:rPr>
              <w:t>he File</w:t>
            </w:r>
          </w:p>
          <w:p w:rsidR="00A874C4" w:rsidRPr="00B45958" w:rsidRDefault="00A874C4" w:rsidP="00DA33C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A33C4" w:rsidRPr="00B45958" w:rsidTr="00751059">
        <w:trPr>
          <w:trHeight w:val="341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A717A">
              <w:rPr>
                <w:rFonts w:ascii="Times New Roman" w:hAnsi="Times New Roman" w:cs="Times New Roman"/>
                <w:sz w:val="24"/>
                <w:szCs w:val="24"/>
              </w:rPr>
              <w:t>mom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na university and College </w:t>
            </w: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Academic Calendar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Institution Academic Schedule</w:t>
            </w:r>
          </w:p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Department Academic Schedule</w:t>
            </w:r>
          </w:p>
        </w:tc>
        <w:tc>
          <w:tcPr>
            <w:tcW w:w="1913" w:type="pct"/>
          </w:tcPr>
          <w:p w:rsidR="00DA33C4" w:rsidRDefault="00DA33C4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A717A" w:rsidRPr="00B45958" w:rsidRDefault="002A717A" w:rsidP="002A71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mat Given</w:t>
            </w:r>
          </w:p>
        </w:tc>
      </w:tr>
      <w:tr w:rsidR="00DA33C4" w:rsidRPr="00B45958" w:rsidTr="00751059">
        <w:trPr>
          <w:trHeight w:val="341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A717A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aff </w:t>
            </w: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Work load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Department teaching staff workload</w:t>
            </w:r>
          </w:p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Subject willing form</w:t>
            </w:r>
          </w:p>
        </w:tc>
        <w:tc>
          <w:tcPr>
            <w:tcW w:w="1913" w:type="pct"/>
          </w:tcPr>
          <w:p w:rsidR="00DA33C4" w:rsidRDefault="00DA33C4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01689" w:rsidRDefault="002A717A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mat given</w:t>
            </w:r>
          </w:p>
          <w:p w:rsidR="00A01689" w:rsidRPr="00B45958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33C4" w:rsidRPr="00B45958" w:rsidTr="00751059">
        <w:trPr>
          <w:trHeight w:val="860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2A717A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mester wise </w:t>
            </w: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Time Table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Class Time table</w:t>
            </w:r>
          </w:p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Master Time Table</w:t>
            </w:r>
          </w:p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Individual Time Table</w:t>
            </w:r>
          </w:p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Lab Time Table</w:t>
            </w:r>
          </w:p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Overall Lab Time Table</w:t>
            </w:r>
          </w:p>
        </w:tc>
        <w:tc>
          <w:tcPr>
            <w:tcW w:w="1913" w:type="pct"/>
          </w:tcPr>
          <w:p w:rsidR="00DA33C4" w:rsidRDefault="00DA33C4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A717A" w:rsidRDefault="002A717A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A717A" w:rsidRPr="00B45958" w:rsidRDefault="002A717A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mat given</w:t>
            </w:r>
          </w:p>
        </w:tc>
      </w:tr>
      <w:tr w:rsidR="00DA33C4" w:rsidRPr="00B45958" w:rsidTr="00751059">
        <w:trPr>
          <w:trHeight w:val="341"/>
        </w:trPr>
        <w:tc>
          <w:tcPr>
            <w:tcW w:w="295" w:type="pct"/>
          </w:tcPr>
          <w:p w:rsidR="00DA33C4" w:rsidRPr="00B45958" w:rsidRDefault="00DA33C4" w:rsidP="002A717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Student’s Enrollment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Student Admission details from DOTE</w:t>
            </w:r>
            <w:r w:rsidRPr="00B45958">
              <w:rPr>
                <w:rFonts w:ascii="Times New Roman" w:hAnsi="Times New Roman" w:cs="Times New Roman"/>
                <w:sz w:val="24"/>
                <w:szCs w:val="24"/>
              </w:rPr>
              <w:br/>
              <w:t>Student Name List</w:t>
            </w:r>
          </w:p>
        </w:tc>
        <w:tc>
          <w:tcPr>
            <w:tcW w:w="1913" w:type="pct"/>
          </w:tcPr>
          <w:p w:rsidR="00DA33C4" w:rsidRDefault="002A717A" w:rsidP="002A717A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-2021  from office</w:t>
            </w:r>
            <w:r w:rsidR="007D3980">
              <w:rPr>
                <w:rFonts w:ascii="Times New Roman" w:hAnsi="Times New Roman" w:cs="Times New Roman"/>
                <w:sz w:val="24"/>
                <w:szCs w:val="24"/>
              </w:rPr>
              <w:t xml:space="preserve"> (1.1)</w:t>
            </w:r>
            <w:r w:rsidR="00AE1ECA">
              <w:rPr>
                <w:rFonts w:ascii="Times New Roman" w:hAnsi="Times New Roman" w:cs="Times New Roman"/>
                <w:sz w:val="24"/>
                <w:szCs w:val="24"/>
              </w:rPr>
              <w:t>(2.1.1 &amp; 2.1.2)</w:t>
            </w:r>
          </w:p>
          <w:p w:rsidR="00A01689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01689" w:rsidRPr="00B45958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33C4" w:rsidRPr="00B45958" w:rsidTr="00751059">
        <w:trPr>
          <w:trHeight w:val="341"/>
        </w:trPr>
        <w:tc>
          <w:tcPr>
            <w:tcW w:w="295" w:type="pct"/>
          </w:tcPr>
          <w:p w:rsidR="00DA33C4" w:rsidRPr="00B45958" w:rsidRDefault="00DA33C4" w:rsidP="002A717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2A717A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Student’s Feedback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Records of the feedback collected twice in a semester</w:t>
            </w:r>
          </w:p>
        </w:tc>
        <w:tc>
          <w:tcPr>
            <w:tcW w:w="1913" w:type="pct"/>
          </w:tcPr>
          <w:p w:rsidR="00DA33C4" w:rsidRDefault="00DA33C4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01689" w:rsidRDefault="002A717A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format will be given for this semester</w:t>
            </w:r>
          </w:p>
          <w:p w:rsidR="002A717A" w:rsidRDefault="002A717A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A717A" w:rsidRDefault="002A717A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ld format for the 2017-2022 even is kept in that file. </w:t>
            </w:r>
          </w:p>
          <w:p w:rsidR="00A01689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01689" w:rsidRPr="00B45958" w:rsidRDefault="009F5575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.7 &amp; 2.7.1)</w:t>
            </w:r>
          </w:p>
        </w:tc>
      </w:tr>
      <w:tr w:rsidR="00DA33C4" w:rsidRPr="00B45958" w:rsidTr="00751059">
        <w:trPr>
          <w:trHeight w:val="341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2A717A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 xml:space="preserve">Student’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ograme</w:t>
            </w:r>
            <w:r w:rsidR="002A71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Participation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Participation and Prize winning Certific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 ( inside and outside of the college)</w:t>
            </w:r>
          </w:p>
        </w:tc>
        <w:tc>
          <w:tcPr>
            <w:tcW w:w="1913" w:type="pct"/>
          </w:tcPr>
          <w:p w:rsidR="00DA33C4" w:rsidRDefault="002A717A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quest letter from student to hod, principal</w:t>
            </w:r>
          </w:p>
          <w:p w:rsidR="002A717A" w:rsidRDefault="002A717A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rtificates</w:t>
            </w:r>
          </w:p>
          <w:p w:rsidR="00A01689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01689" w:rsidRPr="00B45958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33C4" w:rsidRPr="00B45958" w:rsidTr="00751059">
        <w:trPr>
          <w:trHeight w:val="162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Student’s Scholarship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All Scholarship documents</w:t>
            </w:r>
          </w:p>
        </w:tc>
        <w:tc>
          <w:tcPr>
            <w:tcW w:w="1913" w:type="pct"/>
          </w:tcPr>
          <w:p w:rsidR="00DA33C4" w:rsidRDefault="002A717A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-2021 from office</w:t>
            </w:r>
          </w:p>
          <w:p w:rsidR="00A01689" w:rsidRDefault="002A717A" w:rsidP="002A71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/ST, MBC, MINORITY, f</w:t>
            </w:r>
            <w:r w:rsidR="00934E6C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mer</w:t>
            </w:r>
            <w:r w:rsidR="00934E6C">
              <w:rPr>
                <w:rFonts w:ascii="Times New Roman" w:hAnsi="Times New Roman" w:cs="Times New Roman"/>
                <w:sz w:val="24"/>
                <w:szCs w:val="24"/>
              </w:rPr>
              <w:t xml:space="preserve"> etc</w:t>
            </w:r>
            <w:r w:rsidR="004E436B">
              <w:rPr>
                <w:rFonts w:ascii="Times New Roman" w:hAnsi="Times New Roman" w:cs="Times New Roman"/>
                <w:sz w:val="24"/>
                <w:szCs w:val="24"/>
              </w:rPr>
              <w:t xml:space="preserve"> 5.1.1</w:t>
            </w:r>
          </w:p>
          <w:p w:rsidR="002A717A" w:rsidRPr="00B45958" w:rsidRDefault="002A717A" w:rsidP="002A71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33C4" w:rsidRPr="00B45958" w:rsidTr="00751059">
        <w:trPr>
          <w:trHeight w:val="170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934E6C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349" w:type="pct"/>
          </w:tcPr>
          <w:p w:rsidR="00DA33C4" w:rsidRPr="00B45958" w:rsidRDefault="00DA33C4" w:rsidP="0060023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 xml:space="preserve">Student’s Fe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tail</w:t>
            </w: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 xml:space="preserve">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tails about students </w:t>
            </w: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 xml:space="preserve">Fees </w:t>
            </w:r>
          </w:p>
        </w:tc>
        <w:tc>
          <w:tcPr>
            <w:tcW w:w="1913" w:type="pct"/>
          </w:tcPr>
          <w:p w:rsidR="00A01689" w:rsidRDefault="00EE4C31" w:rsidP="00EE4C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py from office</w:t>
            </w:r>
          </w:p>
        </w:tc>
      </w:tr>
      <w:tr w:rsidR="00DA33C4" w:rsidRPr="00B45958" w:rsidTr="00751059">
        <w:trPr>
          <w:trHeight w:val="511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9</w:t>
            </w:r>
            <w:r w:rsidR="00934E6C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Student’s Mentor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Toppers list</w:t>
            </w:r>
          </w:p>
          <w:p w:rsidR="00DA33C4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Minutes of Meeting</w:t>
            </w:r>
          </w:p>
          <w:p w:rsidR="00934E6C" w:rsidRPr="00B45958" w:rsidRDefault="00934E6C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formance analysis</w:t>
            </w:r>
          </w:p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Certificates</w:t>
            </w:r>
            <w:r w:rsidR="00934E6C">
              <w:rPr>
                <w:rFonts w:ascii="Times New Roman" w:hAnsi="Times New Roman" w:cs="Times New Roman"/>
                <w:sz w:val="24"/>
                <w:szCs w:val="24"/>
              </w:rPr>
              <w:t xml:space="preserve"> from various participations</w:t>
            </w:r>
          </w:p>
        </w:tc>
        <w:tc>
          <w:tcPr>
            <w:tcW w:w="1913" w:type="pct"/>
          </w:tcPr>
          <w:p w:rsidR="00A01689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A33C4" w:rsidRDefault="00934E6C" w:rsidP="00A016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ining details to the students. GATE coaching etc</w:t>
            </w:r>
          </w:p>
          <w:p w:rsidR="00A01689" w:rsidRDefault="00A01689" w:rsidP="00A0168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01689" w:rsidRDefault="00A01689" w:rsidP="00A0168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01689" w:rsidRPr="00A01689" w:rsidRDefault="00A01689" w:rsidP="00A0168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33C4" w:rsidRPr="00B45958" w:rsidTr="00751059">
        <w:trPr>
          <w:trHeight w:val="341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934E6C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’s</w:t>
            </w: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 xml:space="preserve"> Certificate Course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lue Added Course, Add on Course related documents</w:t>
            </w:r>
          </w:p>
        </w:tc>
        <w:tc>
          <w:tcPr>
            <w:tcW w:w="1913" w:type="pct"/>
          </w:tcPr>
          <w:p w:rsidR="00DA33C4" w:rsidRDefault="00934E6C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meeting minutes</w:t>
            </w:r>
          </w:p>
          <w:p w:rsidR="00934E6C" w:rsidRDefault="00934E6C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st of courses </w:t>
            </w:r>
          </w:p>
          <w:p w:rsidR="00DA33C4" w:rsidRDefault="00934E6C" w:rsidP="00EE4C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 table , portion covered, duration, list of students, resource person</w:t>
            </w:r>
            <w:r w:rsidR="00EE4C31">
              <w:rPr>
                <w:rFonts w:ascii="Times New Roman" w:hAnsi="Times New Roman" w:cs="Times New Roman"/>
                <w:sz w:val="24"/>
                <w:szCs w:val="24"/>
              </w:rPr>
              <w:t xml:space="preserve"> wi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e</w:t>
            </w:r>
            <w:r w:rsidR="00EE4C31">
              <w:rPr>
                <w:rFonts w:ascii="Times New Roman" w:hAnsi="Times New Roman" w:cs="Times New Roman"/>
                <w:sz w:val="24"/>
                <w:szCs w:val="24"/>
              </w:rPr>
              <w:t xml:space="preserve"> of conducted</w:t>
            </w:r>
            <w:r w:rsidR="00F6595C">
              <w:rPr>
                <w:rFonts w:ascii="Times New Roman" w:hAnsi="Times New Roman" w:cs="Times New Roman"/>
                <w:sz w:val="24"/>
                <w:szCs w:val="24"/>
              </w:rPr>
              <w:t xml:space="preserve"> (1.2.1, 1.2.2)</w:t>
            </w:r>
          </w:p>
        </w:tc>
      </w:tr>
      <w:tr w:rsidR="00DA33C4" w:rsidRPr="00B45958" w:rsidTr="00751059">
        <w:trPr>
          <w:trHeight w:val="178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934E6C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Project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List of Projects</w:t>
            </w:r>
          </w:p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List of Review details</w:t>
            </w:r>
          </w:p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Circular about the review</w:t>
            </w:r>
          </w:p>
        </w:tc>
        <w:tc>
          <w:tcPr>
            <w:tcW w:w="1913" w:type="pct"/>
          </w:tcPr>
          <w:p w:rsidR="00DA33C4" w:rsidRDefault="00397BF3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vailable staff members with specialization</w:t>
            </w:r>
          </w:p>
          <w:p w:rsidR="00397BF3" w:rsidRDefault="00397BF3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ubrics for projects </w:t>
            </w:r>
          </w:p>
          <w:p w:rsidR="00A01689" w:rsidRDefault="00397BF3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ew performance</w:t>
            </w:r>
          </w:p>
          <w:p w:rsidR="00A01689" w:rsidRPr="00B45958" w:rsidRDefault="00397BF3" w:rsidP="00EE4C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verage and best projects evaluated by internal, external</w:t>
            </w:r>
          </w:p>
        </w:tc>
      </w:tr>
      <w:tr w:rsidR="00DA33C4" w:rsidRPr="00B45958" w:rsidTr="00751059">
        <w:trPr>
          <w:trHeight w:val="341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397BF3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Students Online Course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NPTEL</w:t>
            </w:r>
          </w:p>
          <w:p w:rsidR="00DA33C4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Spoken tutorial</w:t>
            </w:r>
          </w:p>
          <w:p w:rsidR="00397BF3" w:rsidRPr="00B45958" w:rsidRDefault="00397BF3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WAYAM</w:t>
            </w:r>
          </w:p>
        </w:tc>
        <w:tc>
          <w:tcPr>
            <w:tcW w:w="1913" w:type="pct"/>
          </w:tcPr>
          <w:p w:rsidR="00DA33C4" w:rsidRDefault="00DA33C4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01689" w:rsidRDefault="00821880" w:rsidP="00821880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arrange</w:t>
            </w:r>
          </w:p>
          <w:p w:rsidR="00A01689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01689" w:rsidRPr="00B45958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33C4" w:rsidRPr="00B45958" w:rsidTr="00751059">
        <w:trPr>
          <w:trHeight w:val="170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397BF3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Sports Activity File</w:t>
            </w:r>
          </w:p>
        </w:tc>
        <w:tc>
          <w:tcPr>
            <w:tcW w:w="1443" w:type="pct"/>
          </w:tcPr>
          <w:p w:rsidR="00DA33C4" w:rsidRPr="00B45958" w:rsidRDefault="00DA33C4" w:rsidP="0088503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 xml:space="preserve"> Participation</w:t>
            </w:r>
            <w:r w:rsidR="00397BF3">
              <w:rPr>
                <w:rFonts w:ascii="Times New Roman" w:hAnsi="Times New Roman" w:cs="Times New Roman"/>
                <w:sz w:val="24"/>
                <w:szCs w:val="24"/>
              </w:rPr>
              <w:t xml:space="preserve">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d Prize Winning</w:t>
            </w:r>
            <w:r w:rsidR="00397B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Certificates</w:t>
            </w:r>
          </w:p>
        </w:tc>
        <w:tc>
          <w:tcPr>
            <w:tcW w:w="1913" w:type="pct"/>
          </w:tcPr>
          <w:p w:rsidR="00DA33C4" w:rsidRDefault="00161E35" w:rsidP="008850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quisition letter from students</w:t>
            </w:r>
          </w:p>
          <w:p w:rsidR="00161E35" w:rsidRDefault="00161E35" w:rsidP="008850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rmission given by </w:t>
            </w:r>
            <w:r w:rsidR="003765B7">
              <w:rPr>
                <w:rFonts w:ascii="Times New Roman" w:hAnsi="Times New Roman" w:cs="Times New Roman"/>
                <w:sz w:val="24"/>
                <w:szCs w:val="24"/>
              </w:rPr>
              <w:t xml:space="preserve">HoD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incipal for OD</w:t>
            </w:r>
          </w:p>
          <w:p w:rsidR="00A01689" w:rsidRPr="00B45958" w:rsidRDefault="00161E35" w:rsidP="00161E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rtificates</w:t>
            </w:r>
            <w:r w:rsidR="006651CA">
              <w:rPr>
                <w:rFonts w:ascii="Times New Roman" w:hAnsi="Times New Roman" w:cs="Times New Roman"/>
                <w:sz w:val="24"/>
                <w:szCs w:val="24"/>
              </w:rPr>
              <w:t xml:space="preserve"> 5.3.1&amp; 5.3.2</w:t>
            </w:r>
          </w:p>
        </w:tc>
      </w:tr>
      <w:tr w:rsidR="00DA33C4" w:rsidRPr="00B45958" w:rsidTr="00751059">
        <w:trPr>
          <w:trHeight w:val="341"/>
        </w:trPr>
        <w:tc>
          <w:tcPr>
            <w:tcW w:w="295" w:type="pct"/>
          </w:tcPr>
          <w:p w:rsidR="00DA33C4" w:rsidRPr="00B45958" w:rsidRDefault="00DA33C4" w:rsidP="003765B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3765B7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 xml:space="preserve">Profession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ciety </w:t>
            </w: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Detail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bout Professional activities in the Department</w:t>
            </w:r>
          </w:p>
        </w:tc>
        <w:tc>
          <w:tcPr>
            <w:tcW w:w="1913" w:type="pct"/>
          </w:tcPr>
          <w:p w:rsidR="00DA33C4" w:rsidRDefault="00821880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arrange</w:t>
            </w:r>
          </w:p>
          <w:p w:rsidR="00A01689" w:rsidRPr="00B45958" w:rsidRDefault="003765B7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quest from staff and students to form department professional activities</w:t>
            </w:r>
          </w:p>
        </w:tc>
      </w:tr>
      <w:tr w:rsidR="00DA33C4" w:rsidRPr="00B45958" w:rsidTr="00751059">
        <w:trPr>
          <w:trHeight w:val="341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58740B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Association/Club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Guest Lecture ,</w:t>
            </w:r>
            <w:r w:rsidR="003765B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Seminar and Workshop</w:t>
            </w:r>
            <w:r w:rsidR="003765B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ganized in the Department.</w:t>
            </w:r>
          </w:p>
        </w:tc>
        <w:tc>
          <w:tcPr>
            <w:tcW w:w="1913" w:type="pct"/>
          </w:tcPr>
          <w:p w:rsidR="00821880" w:rsidRDefault="00821880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arrange</w:t>
            </w:r>
          </w:p>
          <w:p w:rsidR="00DA33C4" w:rsidRDefault="003765B7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quest from </w:t>
            </w:r>
            <w:r w:rsidR="00EE4C31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ents to form </w:t>
            </w:r>
            <w:r w:rsidR="00821880">
              <w:rPr>
                <w:rFonts w:ascii="Times New Roman" w:hAnsi="Times New Roman" w:cs="Times New Roman"/>
                <w:sz w:val="24"/>
                <w:szCs w:val="24"/>
              </w:rPr>
              <w:t xml:space="preserve">students technic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ssociation.</w:t>
            </w:r>
          </w:p>
          <w:p w:rsidR="003765B7" w:rsidRDefault="003765B7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rough association activities to be conducted</w:t>
            </w:r>
          </w:p>
          <w:p w:rsidR="00A01689" w:rsidRPr="00B45958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33C4" w:rsidRPr="00B45958" w:rsidTr="00751059">
        <w:trPr>
          <w:trHeight w:val="511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="0058740B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Industrial Visit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Parent declaration form</w:t>
            </w:r>
          </w:p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tudents feedback form</w:t>
            </w:r>
          </w:p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Photos</w:t>
            </w:r>
            <w:r w:rsidR="008218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Report and</w:t>
            </w:r>
            <w:r w:rsidR="008218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Related Documents</w:t>
            </w:r>
          </w:p>
        </w:tc>
        <w:tc>
          <w:tcPr>
            <w:tcW w:w="1913" w:type="pct"/>
          </w:tcPr>
          <w:p w:rsidR="00DA33C4" w:rsidRDefault="00821880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equest from students</w:t>
            </w:r>
          </w:p>
          <w:p w:rsidR="00821880" w:rsidRDefault="00821880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our schedule</w:t>
            </w:r>
          </w:p>
          <w:p w:rsidR="00A01689" w:rsidRPr="00B45958" w:rsidRDefault="0058740B" w:rsidP="00EE4C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pany </w:t>
            </w:r>
            <w:r w:rsidR="00821880">
              <w:rPr>
                <w:rFonts w:ascii="Times New Roman" w:hAnsi="Times New Roman" w:cs="Times New Roman"/>
                <w:sz w:val="24"/>
                <w:szCs w:val="24"/>
              </w:rPr>
              <w:t>Permission letters</w:t>
            </w:r>
          </w:p>
        </w:tc>
      </w:tr>
      <w:tr w:rsidR="00DA33C4" w:rsidRPr="00B45958" w:rsidTr="00751059">
        <w:trPr>
          <w:trHeight w:val="341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7</w:t>
            </w:r>
            <w:r w:rsidR="0058740B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 xml:space="preserve">Internship/Inplant Training File 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Bonafide</w:t>
            </w:r>
            <w:r w:rsidR="005874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requisition letter</w:t>
            </w:r>
          </w:p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Participation Certificates</w:t>
            </w:r>
          </w:p>
        </w:tc>
        <w:tc>
          <w:tcPr>
            <w:tcW w:w="1913" w:type="pct"/>
          </w:tcPr>
          <w:p w:rsidR="00DA33C4" w:rsidRDefault="0058740B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quest from students</w:t>
            </w:r>
          </w:p>
          <w:p w:rsidR="00A01689" w:rsidRPr="00B45958" w:rsidRDefault="0058740B" w:rsidP="00EE4C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any permission letters</w:t>
            </w:r>
            <w:r w:rsidR="00840461">
              <w:rPr>
                <w:rFonts w:ascii="Times New Roman" w:hAnsi="Times New Roman" w:cs="Times New Roman"/>
                <w:sz w:val="24"/>
                <w:szCs w:val="24"/>
              </w:rPr>
              <w:t xml:space="preserve"> (1.3.2)</w:t>
            </w:r>
          </w:p>
        </w:tc>
      </w:tr>
      <w:tr w:rsidR="00DA33C4" w:rsidRPr="00B45958" w:rsidTr="00751059">
        <w:trPr>
          <w:trHeight w:val="681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="0058740B">
              <w:rPr>
                <w:rFonts w:ascii="Times New Roman" w:hAnsi="Times New Roman" w:cs="Times New Roman"/>
                <w:sz w:val="24"/>
                <w:szCs w:val="24"/>
              </w:rPr>
              <w:t>m-</w:t>
            </w:r>
          </w:p>
        </w:tc>
        <w:tc>
          <w:tcPr>
            <w:tcW w:w="1349" w:type="pct"/>
          </w:tcPr>
          <w:p w:rsidR="0058740B" w:rsidRDefault="0058740B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raining </w:t>
            </w:r>
          </w:p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Placement File</w:t>
            </w:r>
          </w:p>
        </w:tc>
        <w:tc>
          <w:tcPr>
            <w:tcW w:w="1443" w:type="pct"/>
          </w:tcPr>
          <w:p w:rsidR="0058740B" w:rsidRDefault="0058740B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quest from students </w:t>
            </w:r>
          </w:p>
          <w:p w:rsidR="0058740B" w:rsidRDefault="0058740B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 wise training with list of programs and details</w:t>
            </w:r>
          </w:p>
          <w:p w:rsidR="00DA33C4" w:rsidRDefault="0058740B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DA33C4" w:rsidRPr="00B45958">
              <w:rPr>
                <w:rFonts w:ascii="Times New Roman" w:hAnsi="Times New Roman" w:cs="Times New Roman"/>
                <w:sz w:val="24"/>
                <w:szCs w:val="24"/>
              </w:rPr>
              <w:t>Placement Training includes soft skill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A33C4" w:rsidRPr="00B45958">
              <w:rPr>
                <w:rFonts w:ascii="Times New Roman" w:hAnsi="Times New Roman" w:cs="Times New Roman"/>
                <w:sz w:val="24"/>
                <w:szCs w:val="24"/>
              </w:rPr>
              <w:t>programme and technical skills development program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, </w:t>
            </w:r>
          </w:p>
          <w:p w:rsidR="0058740B" w:rsidRDefault="0058740B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edule and time table</w:t>
            </w:r>
          </w:p>
          <w:p w:rsidR="00DA33C4" w:rsidRPr="00B45958" w:rsidRDefault="0058740B" w:rsidP="005874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course person details </w:t>
            </w:r>
          </w:p>
        </w:tc>
        <w:tc>
          <w:tcPr>
            <w:tcW w:w="1913" w:type="pct"/>
          </w:tcPr>
          <w:p w:rsidR="00A01689" w:rsidRDefault="0058740B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llege Brochure </w:t>
            </w:r>
          </w:p>
          <w:p w:rsidR="0058740B" w:rsidRDefault="0058740B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any contact procedure to visit campus</w:t>
            </w:r>
          </w:p>
          <w:p w:rsidR="0058740B" w:rsidRDefault="0058740B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any willingness for placement drive</w:t>
            </w:r>
          </w:p>
          <w:p w:rsidR="0058740B" w:rsidRDefault="0058740B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edule of visit and interview</w:t>
            </w:r>
          </w:p>
          <w:p w:rsidR="0058740B" w:rsidRDefault="0058740B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 of students</w:t>
            </w:r>
          </w:p>
          <w:p w:rsidR="0058740B" w:rsidRDefault="0058740B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ary details</w:t>
            </w:r>
          </w:p>
          <w:p w:rsidR="0058740B" w:rsidRDefault="0058740B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ure of job/position</w:t>
            </w:r>
          </w:p>
          <w:p w:rsidR="00A01689" w:rsidRPr="00B45958" w:rsidRDefault="0058740B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Offer letter and other relevant documents</w:t>
            </w:r>
            <w:r w:rsidR="00703A30">
              <w:rPr>
                <w:rFonts w:ascii="Times New Roman" w:hAnsi="Times New Roman" w:cs="Times New Roman"/>
                <w:sz w:val="24"/>
                <w:szCs w:val="24"/>
              </w:rPr>
              <w:t xml:space="preserve"> 5.2.1</w:t>
            </w:r>
          </w:p>
        </w:tc>
      </w:tr>
      <w:tr w:rsidR="00DA33C4" w:rsidRPr="00B45958" w:rsidTr="00751059">
        <w:trPr>
          <w:trHeight w:val="341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Budget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Budget Request and Approval Details</w:t>
            </w:r>
          </w:p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Expenditure details</w:t>
            </w:r>
          </w:p>
        </w:tc>
        <w:tc>
          <w:tcPr>
            <w:tcW w:w="1913" w:type="pct"/>
          </w:tcPr>
          <w:p w:rsidR="00DA33C4" w:rsidRDefault="00DA33C4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01689" w:rsidRDefault="0058740B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mat to be given</w:t>
            </w:r>
          </w:p>
          <w:p w:rsidR="00A01689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01689" w:rsidRPr="00B45958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33C4" w:rsidRPr="00B45958" w:rsidTr="00751059">
        <w:trPr>
          <w:trHeight w:val="519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Higher Studies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Student’s ID Card</w:t>
            </w:r>
          </w:p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GATE and TANCET Score</w:t>
            </w:r>
          </w:p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Other Relevant Documents</w:t>
            </w:r>
          </w:p>
        </w:tc>
        <w:tc>
          <w:tcPr>
            <w:tcW w:w="1913" w:type="pct"/>
          </w:tcPr>
          <w:p w:rsidR="00DA33C4" w:rsidRDefault="00DA33C4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01689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01689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01689" w:rsidRDefault="0013619A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.3</w:t>
            </w:r>
            <w:r w:rsidR="00202AAC">
              <w:rPr>
                <w:rFonts w:ascii="Times New Roman" w:hAnsi="Times New Roman" w:cs="Times New Roman"/>
                <w:sz w:val="24"/>
                <w:szCs w:val="24"/>
              </w:rPr>
              <w:t xml:space="preserve"> &amp; 5.2.2</w:t>
            </w:r>
          </w:p>
          <w:p w:rsidR="00A01689" w:rsidRPr="00B45958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33C4" w:rsidRPr="00B45958" w:rsidTr="00751059">
        <w:trPr>
          <w:trHeight w:val="162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="00751059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Newsletter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Department Newsletter</w:t>
            </w:r>
          </w:p>
        </w:tc>
        <w:tc>
          <w:tcPr>
            <w:tcW w:w="1913" w:type="pct"/>
          </w:tcPr>
          <w:p w:rsidR="00A01689" w:rsidRPr="00B45958" w:rsidRDefault="0058740B" w:rsidP="005874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be prepared</w:t>
            </w:r>
          </w:p>
        </w:tc>
      </w:tr>
      <w:tr w:rsidR="00DA33C4" w:rsidRPr="00B45958" w:rsidTr="00751059">
        <w:trPr>
          <w:trHeight w:val="170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IQAC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IQAC Related Documents</w:t>
            </w:r>
          </w:p>
        </w:tc>
        <w:tc>
          <w:tcPr>
            <w:tcW w:w="1913" w:type="pct"/>
          </w:tcPr>
          <w:p w:rsidR="00A01689" w:rsidRPr="00B45958" w:rsidRDefault="00AB5CDB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5.2</w:t>
            </w:r>
          </w:p>
        </w:tc>
      </w:tr>
      <w:tr w:rsidR="00DA33C4" w:rsidRPr="00B45958" w:rsidTr="00751059">
        <w:trPr>
          <w:trHeight w:val="178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751059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Alumni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Alumni Details</w:t>
            </w:r>
          </w:p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Alumni Employment Details</w:t>
            </w:r>
          </w:p>
        </w:tc>
        <w:tc>
          <w:tcPr>
            <w:tcW w:w="1913" w:type="pct"/>
          </w:tcPr>
          <w:p w:rsidR="00A01689" w:rsidRDefault="0058740B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be formed</w:t>
            </w:r>
          </w:p>
          <w:p w:rsidR="00A01689" w:rsidRPr="00B45958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33C4" w:rsidRPr="00B45958" w:rsidTr="00751059">
        <w:trPr>
          <w:trHeight w:val="78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Principal Circular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All Circulars</w:t>
            </w:r>
          </w:p>
        </w:tc>
        <w:tc>
          <w:tcPr>
            <w:tcW w:w="1913" w:type="pct"/>
          </w:tcPr>
          <w:p w:rsidR="00A01689" w:rsidRPr="00B45958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33C4" w:rsidRPr="00B45958" w:rsidTr="00751059">
        <w:trPr>
          <w:trHeight w:val="78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Department Meeting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Minutes of Meeting</w:t>
            </w:r>
          </w:p>
        </w:tc>
        <w:tc>
          <w:tcPr>
            <w:tcW w:w="1913" w:type="pct"/>
          </w:tcPr>
          <w:p w:rsidR="00A01689" w:rsidRPr="00B45958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33C4" w:rsidRPr="00B45958" w:rsidTr="00751059">
        <w:trPr>
          <w:trHeight w:val="78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6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Anna University Circular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Anna University Circular Details</w:t>
            </w:r>
          </w:p>
        </w:tc>
        <w:tc>
          <w:tcPr>
            <w:tcW w:w="1913" w:type="pct"/>
          </w:tcPr>
          <w:p w:rsidR="00A01689" w:rsidRPr="00B45958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33C4" w:rsidRPr="00B45958" w:rsidTr="00751059">
        <w:trPr>
          <w:trHeight w:val="78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Department Circular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Department Circular Details</w:t>
            </w:r>
          </w:p>
        </w:tc>
        <w:tc>
          <w:tcPr>
            <w:tcW w:w="1913" w:type="pct"/>
          </w:tcPr>
          <w:p w:rsidR="00A01689" w:rsidRPr="00B45958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33C4" w:rsidRPr="00B45958" w:rsidTr="00751059">
        <w:trPr>
          <w:trHeight w:val="78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Exam Circular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Internal Exams Circular Details</w:t>
            </w:r>
          </w:p>
        </w:tc>
        <w:tc>
          <w:tcPr>
            <w:tcW w:w="1913" w:type="pct"/>
          </w:tcPr>
          <w:p w:rsidR="00A01689" w:rsidRPr="00B45958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33C4" w:rsidRPr="00B45958" w:rsidTr="00751059">
        <w:trPr>
          <w:trHeight w:val="78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="00751059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Class Committee Meeting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Class Committee Meeting Circular</w:t>
            </w:r>
          </w:p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Minutes of Meeting</w:t>
            </w:r>
          </w:p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Action Taken</w:t>
            </w:r>
            <w:r w:rsidR="00751059">
              <w:rPr>
                <w:rFonts w:ascii="Times New Roman" w:hAnsi="Times New Roman" w:cs="Times New Roman"/>
                <w:sz w:val="24"/>
                <w:szCs w:val="24"/>
              </w:rPr>
              <w:t xml:space="preserve"> with evidence</w:t>
            </w:r>
          </w:p>
        </w:tc>
        <w:tc>
          <w:tcPr>
            <w:tcW w:w="1913" w:type="pct"/>
          </w:tcPr>
          <w:p w:rsidR="00DA33C4" w:rsidRPr="00B45958" w:rsidRDefault="00DA33C4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33C4" w:rsidRPr="00B45958" w:rsidTr="00751059">
        <w:trPr>
          <w:trHeight w:val="78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Visiting Faculty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Subjects Covered Details</w:t>
            </w:r>
          </w:p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Other Relevant Documents</w:t>
            </w:r>
          </w:p>
        </w:tc>
        <w:tc>
          <w:tcPr>
            <w:tcW w:w="1913" w:type="pct"/>
          </w:tcPr>
          <w:p w:rsidR="00DA33C4" w:rsidRDefault="00DA33C4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01689" w:rsidRPr="00B45958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33C4" w:rsidRPr="00B45958" w:rsidTr="00751059">
        <w:trPr>
          <w:trHeight w:val="78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Curriculum and Regulation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Regulation 2013/2017</w:t>
            </w:r>
            <w:r w:rsidR="00751059">
              <w:rPr>
                <w:rFonts w:ascii="Times New Roman" w:hAnsi="Times New Roman" w:cs="Times New Roman"/>
                <w:sz w:val="24"/>
                <w:szCs w:val="24"/>
              </w:rPr>
              <w:t>/2021</w:t>
            </w: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 xml:space="preserve"> Syllabus</w:t>
            </w:r>
          </w:p>
        </w:tc>
        <w:tc>
          <w:tcPr>
            <w:tcW w:w="1913" w:type="pct"/>
          </w:tcPr>
          <w:p w:rsidR="00A01689" w:rsidRPr="00B45958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33C4" w:rsidRPr="00B45958" w:rsidTr="00751059">
        <w:trPr>
          <w:trHeight w:val="78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  <w:r w:rsidR="00751059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MOU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 xml:space="preserve">MOU Signed Documents </w:t>
            </w:r>
          </w:p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Other Relevant Documents</w:t>
            </w:r>
          </w:p>
        </w:tc>
        <w:tc>
          <w:tcPr>
            <w:tcW w:w="1913" w:type="pct"/>
          </w:tcPr>
          <w:p w:rsidR="00A01689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01689" w:rsidRPr="00B45958" w:rsidRDefault="009056A6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5.1</w:t>
            </w:r>
          </w:p>
        </w:tc>
      </w:tr>
      <w:tr w:rsidR="00DA33C4" w:rsidRPr="00B45958" w:rsidTr="00751059">
        <w:trPr>
          <w:trHeight w:val="78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Consultancy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Related Documents</w:t>
            </w:r>
          </w:p>
        </w:tc>
        <w:tc>
          <w:tcPr>
            <w:tcW w:w="1913" w:type="pct"/>
          </w:tcPr>
          <w:p w:rsidR="00A01689" w:rsidRDefault="0075105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quisition from customer</w:t>
            </w:r>
          </w:p>
          <w:p w:rsidR="00751059" w:rsidRDefault="0075105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port from our college </w:t>
            </w:r>
          </w:p>
          <w:p w:rsidR="00751059" w:rsidRDefault="00751059" w:rsidP="007510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muneration details</w:t>
            </w:r>
          </w:p>
          <w:p w:rsidR="00751059" w:rsidRPr="00B45958" w:rsidRDefault="00751059" w:rsidP="007510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ouchers – fees for consultancy </w:t>
            </w:r>
          </w:p>
        </w:tc>
      </w:tr>
      <w:tr w:rsidR="00DA33C4" w:rsidRPr="00B45958" w:rsidTr="00751059">
        <w:trPr>
          <w:trHeight w:val="78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  <w:r w:rsidR="00751059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Research Publication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Publication Details</w:t>
            </w:r>
          </w:p>
        </w:tc>
        <w:tc>
          <w:tcPr>
            <w:tcW w:w="1913" w:type="pct"/>
          </w:tcPr>
          <w:p w:rsidR="00A01689" w:rsidRPr="00B45958" w:rsidRDefault="00751059" w:rsidP="007510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mat to be given</w:t>
            </w:r>
            <w:r w:rsidR="00BC4254">
              <w:rPr>
                <w:rFonts w:ascii="Times New Roman" w:hAnsi="Times New Roman" w:cs="Times New Roman"/>
                <w:sz w:val="24"/>
                <w:szCs w:val="24"/>
              </w:rPr>
              <w:t xml:space="preserve"> 3.3.1</w:t>
            </w:r>
            <w:r w:rsidR="009056A6">
              <w:rPr>
                <w:rFonts w:ascii="Times New Roman" w:hAnsi="Times New Roman" w:cs="Times New Roman"/>
                <w:sz w:val="24"/>
                <w:szCs w:val="24"/>
              </w:rPr>
              <w:t xml:space="preserve"> &amp; 3.3.2</w:t>
            </w:r>
            <w:r w:rsidR="00AB5CDB">
              <w:rPr>
                <w:rFonts w:ascii="Times New Roman" w:hAnsi="Times New Roman" w:cs="Times New Roman"/>
                <w:sz w:val="24"/>
                <w:szCs w:val="24"/>
              </w:rPr>
              <w:t xml:space="preserve"> &amp; 6.3.3</w:t>
            </w:r>
          </w:p>
        </w:tc>
      </w:tr>
      <w:tr w:rsidR="00DA33C4" w:rsidRPr="00B45958" w:rsidTr="00751059">
        <w:trPr>
          <w:trHeight w:val="78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Patent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Patent Details</w:t>
            </w:r>
          </w:p>
        </w:tc>
        <w:tc>
          <w:tcPr>
            <w:tcW w:w="1913" w:type="pct"/>
          </w:tcPr>
          <w:p w:rsidR="00A01689" w:rsidRPr="00B45958" w:rsidRDefault="00751059" w:rsidP="007510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be created</w:t>
            </w:r>
          </w:p>
        </w:tc>
      </w:tr>
      <w:tr w:rsidR="00DA33C4" w:rsidRPr="00B45958" w:rsidTr="00751059">
        <w:trPr>
          <w:trHeight w:val="78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Ph.D Pursuing Detail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Relevant Documents</w:t>
            </w:r>
          </w:p>
        </w:tc>
        <w:tc>
          <w:tcPr>
            <w:tcW w:w="1913" w:type="pct"/>
          </w:tcPr>
          <w:p w:rsidR="00A01689" w:rsidRPr="00B45958" w:rsidRDefault="00751059" w:rsidP="007510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na University registration and updated documents</w:t>
            </w:r>
          </w:p>
        </w:tc>
      </w:tr>
      <w:tr w:rsidR="00DA33C4" w:rsidRPr="00B45958" w:rsidTr="00751059">
        <w:trPr>
          <w:trHeight w:val="78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Supervisor/Reviewer/Examiner Detail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Relevant Documents</w:t>
            </w:r>
          </w:p>
        </w:tc>
        <w:tc>
          <w:tcPr>
            <w:tcW w:w="1913" w:type="pct"/>
          </w:tcPr>
          <w:p w:rsidR="00A01689" w:rsidRDefault="00751059" w:rsidP="007510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na University registration and updated documents</w:t>
            </w:r>
          </w:p>
          <w:p w:rsidR="00751059" w:rsidRDefault="00751059" w:rsidP="007510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vidence for reviewer</w:t>
            </w:r>
          </w:p>
          <w:p w:rsidR="00751059" w:rsidRPr="00B45958" w:rsidRDefault="00751059" w:rsidP="007510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vidence for Examiner</w:t>
            </w:r>
          </w:p>
        </w:tc>
      </w:tr>
      <w:tr w:rsidR="00DA33C4" w:rsidRPr="00B45958" w:rsidTr="00751059">
        <w:trPr>
          <w:trHeight w:val="78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Sponsored/Funded Project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Relevant Documents</w:t>
            </w:r>
          </w:p>
        </w:tc>
        <w:tc>
          <w:tcPr>
            <w:tcW w:w="1913" w:type="pct"/>
          </w:tcPr>
          <w:p w:rsidR="00A01689" w:rsidRPr="00B45958" w:rsidRDefault="00EE4C31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be created</w:t>
            </w:r>
          </w:p>
        </w:tc>
      </w:tr>
      <w:tr w:rsidR="00DA33C4" w:rsidRPr="00B45958" w:rsidTr="00751059">
        <w:trPr>
          <w:trHeight w:val="78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EDC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Relevant Documents</w:t>
            </w:r>
          </w:p>
        </w:tc>
        <w:tc>
          <w:tcPr>
            <w:tcW w:w="1913" w:type="pct"/>
          </w:tcPr>
          <w:p w:rsidR="00A01689" w:rsidRPr="00B45958" w:rsidRDefault="00EE4C31" w:rsidP="00EE4C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be created</w:t>
            </w:r>
          </w:p>
        </w:tc>
      </w:tr>
      <w:tr w:rsidR="00DA33C4" w:rsidRPr="00B45958" w:rsidTr="00751059">
        <w:trPr>
          <w:trHeight w:val="78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Parent Teachers Meeting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Minutes of Meeting</w:t>
            </w:r>
          </w:p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Parents Feedback documents</w:t>
            </w:r>
          </w:p>
        </w:tc>
        <w:tc>
          <w:tcPr>
            <w:tcW w:w="1913" w:type="pct"/>
          </w:tcPr>
          <w:p w:rsidR="00EE4C31" w:rsidRDefault="00EE4C31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t the letter from students about their academic performance and personal and discipline matters.</w:t>
            </w:r>
          </w:p>
          <w:p w:rsidR="00DA33C4" w:rsidRDefault="00EE4C31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munication to parents </w:t>
            </w:r>
          </w:p>
          <w:p w:rsidR="00A01689" w:rsidRPr="00B45958" w:rsidRDefault="00EE4C31" w:rsidP="00EE4C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on taken</w:t>
            </w:r>
          </w:p>
        </w:tc>
      </w:tr>
      <w:tr w:rsidR="00DA33C4" w:rsidRPr="00B45958" w:rsidTr="00751059">
        <w:trPr>
          <w:trHeight w:val="78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Internal Assessment File</w:t>
            </w:r>
          </w:p>
        </w:tc>
        <w:tc>
          <w:tcPr>
            <w:tcW w:w="1443" w:type="pct"/>
          </w:tcPr>
          <w:p w:rsidR="00EE4C31" w:rsidRDefault="00EE4C31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rculars</w:t>
            </w:r>
          </w:p>
          <w:p w:rsidR="00EE4C31" w:rsidRDefault="00EE4C31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Question patterns</w:t>
            </w:r>
          </w:p>
          <w:p w:rsidR="00EE4C31" w:rsidRDefault="00EE4C31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 table-scdule</w:t>
            </w:r>
          </w:p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Students Mark list</w:t>
            </w:r>
          </w:p>
          <w:p w:rsidR="00DA33C4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Cycle test Review Meeting</w:t>
            </w:r>
            <w:r w:rsidR="00EE4C31">
              <w:rPr>
                <w:rFonts w:ascii="Times New Roman" w:hAnsi="Times New Roman" w:cs="Times New Roman"/>
                <w:sz w:val="24"/>
                <w:szCs w:val="24"/>
              </w:rPr>
              <w:t>-Analysis</w:t>
            </w:r>
          </w:p>
          <w:p w:rsidR="00EE4C31" w:rsidRDefault="00EE4C31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rrective action</w:t>
            </w:r>
          </w:p>
          <w:p w:rsidR="00EE4C31" w:rsidRPr="00B45958" w:rsidRDefault="00EE4C31" w:rsidP="00EE4C3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al internal marks entered in AU site.</w:t>
            </w:r>
          </w:p>
        </w:tc>
        <w:tc>
          <w:tcPr>
            <w:tcW w:w="1913" w:type="pct"/>
          </w:tcPr>
          <w:p w:rsidR="00DA33C4" w:rsidRDefault="00DA33C4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01689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01689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01689" w:rsidRPr="00B45958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33C4" w:rsidRPr="00B45958" w:rsidTr="00751059">
        <w:trPr>
          <w:trHeight w:val="78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2</w:t>
            </w:r>
          </w:p>
        </w:tc>
        <w:tc>
          <w:tcPr>
            <w:tcW w:w="1349" w:type="pct"/>
          </w:tcPr>
          <w:p w:rsidR="00DA33C4" w:rsidRPr="00EE4C31" w:rsidRDefault="00DA33C4" w:rsidP="00EE4C3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University Result Analysis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Result Analysis document</w:t>
            </w:r>
          </w:p>
          <w:p w:rsidR="00EE4C31" w:rsidRPr="00A01689" w:rsidRDefault="00DA33C4" w:rsidP="00EE4C3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University mark list</w:t>
            </w:r>
          </w:p>
        </w:tc>
        <w:tc>
          <w:tcPr>
            <w:tcW w:w="1913" w:type="pct"/>
          </w:tcPr>
          <w:p w:rsidR="00A01689" w:rsidRPr="00B45958" w:rsidRDefault="00EE4C31" w:rsidP="00EE4C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Format to be given- continue the old format for the yester years.</w:t>
            </w:r>
            <w:r w:rsidR="00A149FB">
              <w:rPr>
                <w:rFonts w:ascii="Times New Roman" w:hAnsi="Times New Roman" w:cs="Times New Roman"/>
                <w:sz w:val="24"/>
                <w:szCs w:val="24"/>
              </w:rPr>
              <w:t xml:space="preserve"> (2.6.2)</w:t>
            </w:r>
          </w:p>
        </w:tc>
      </w:tr>
      <w:tr w:rsidR="00DA33C4" w:rsidRPr="00B45958" w:rsidTr="00751059">
        <w:trPr>
          <w:trHeight w:val="78"/>
        </w:trPr>
        <w:tc>
          <w:tcPr>
            <w:tcW w:w="295" w:type="pct"/>
          </w:tcPr>
          <w:p w:rsidR="00DA33C4" w:rsidRPr="00B45958" w:rsidRDefault="00DA33C4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1349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Department Library File</w:t>
            </w:r>
          </w:p>
        </w:tc>
        <w:tc>
          <w:tcPr>
            <w:tcW w:w="1443" w:type="pct"/>
          </w:tcPr>
          <w:p w:rsidR="00DA33C4" w:rsidRPr="00B45958" w:rsidRDefault="00DA33C4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Book Details</w:t>
            </w:r>
          </w:p>
        </w:tc>
        <w:tc>
          <w:tcPr>
            <w:tcW w:w="1913" w:type="pct"/>
          </w:tcPr>
          <w:p w:rsidR="003B0A21" w:rsidRDefault="003B0A21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ock register ( S.No, Book title, Date of purchase, Price, Book ID.)</w:t>
            </w:r>
          </w:p>
          <w:p w:rsidR="00DA33C4" w:rsidRDefault="003B0A21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ssue register (S.No Stu.Name, Title of the book with Book ID, Date of issue, Date of submitted)</w:t>
            </w:r>
          </w:p>
          <w:p w:rsidR="00A01689" w:rsidRDefault="003B0A21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try Register (S.No, Student Name, Class, Entry and Exit Time)</w:t>
            </w:r>
          </w:p>
          <w:p w:rsidR="00A01689" w:rsidRPr="00B45958" w:rsidRDefault="00A0168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Pr="00B45958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1349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Faculty Participation File</w:t>
            </w:r>
          </w:p>
        </w:tc>
        <w:tc>
          <w:tcPr>
            <w:tcW w:w="1443" w:type="pct"/>
          </w:tcPr>
          <w:p w:rsidR="00997019" w:rsidRPr="00B45958" w:rsidRDefault="00997019" w:rsidP="00BF6E1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Participation and Prize winning Certific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 ( inside and outside of the college)</w:t>
            </w:r>
          </w:p>
        </w:tc>
        <w:tc>
          <w:tcPr>
            <w:tcW w:w="1913" w:type="pct"/>
          </w:tcPr>
          <w:p w:rsidR="00997019" w:rsidRDefault="00997019" w:rsidP="00BF6E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quest letter from 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hod, principal</w:t>
            </w:r>
          </w:p>
          <w:p w:rsidR="00997019" w:rsidRDefault="00997019" w:rsidP="00BF6E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rtificates</w:t>
            </w:r>
          </w:p>
          <w:p w:rsidR="00997019" w:rsidRDefault="00997019" w:rsidP="00BF6E1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7019" w:rsidRPr="00B45958" w:rsidRDefault="00997019" w:rsidP="00BF6E1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Pr="00B45958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1349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Department Purchase Order File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Approved Supplier List</w:t>
            </w:r>
          </w:p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Comparative Statement</w:t>
            </w:r>
          </w:p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Purchase Order</w:t>
            </w:r>
          </w:p>
        </w:tc>
        <w:tc>
          <w:tcPr>
            <w:tcW w:w="1913" w:type="pct"/>
          </w:tcPr>
          <w:p w:rsidR="00997019" w:rsidRPr="00B45958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Pr="00B45958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1349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Consumables Issue Register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Relevant Documents</w:t>
            </w:r>
          </w:p>
        </w:tc>
        <w:tc>
          <w:tcPr>
            <w:tcW w:w="1913" w:type="pct"/>
          </w:tcPr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7019" w:rsidRPr="00B45958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Pr="00B45958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349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quipment </w:t>
            </w: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Service Register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Relevant Documents</w:t>
            </w:r>
          </w:p>
        </w:tc>
        <w:tc>
          <w:tcPr>
            <w:tcW w:w="1913" w:type="pct"/>
          </w:tcPr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.No, </w:t>
            </w:r>
            <w:r w:rsidR="00D562D1">
              <w:rPr>
                <w:rFonts w:ascii="Times New Roman" w:hAnsi="Times New Roman" w:cs="Times New Roman"/>
                <w:sz w:val="24"/>
                <w:szCs w:val="24"/>
              </w:rPr>
              <w:t xml:space="preserve">Date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of the equipment, Service Required, Name </w:t>
            </w:r>
            <w:r w:rsidR="00D562D1">
              <w:rPr>
                <w:rFonts w:ascii="Times New Roman" w:hAnsi="Times New Roman" w:cs="Times New Roman"/>
                <w:sz w:val="24"/>
                <w:szCs w:val="24"/>
              </w:rPr>
              <w:t>of the Company handling service, Remarks.</w:t>
            </w:r>
          </w:p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7019" w:rsidRPr="00B45958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Pr="00B45958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8</w:t>
            </w:r>
          </w:p>
        </w:tc>
        <w:tc>
          <w:tcPr>
            <w:tcW w:w="1349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Condemned Register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Relevant Documents</w:t>
            </w:r>
          </w:p>
        </w:tc>
        <w:tc>
          <w:tcPr>
            <w:tcW w:w="1913" w:type="pct"/>
          </w:tcPr>
          <w:p w:rsidR="00997019" w:rsidRDefault="0008264F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no, Name of the equipment condemned, No. of equipments, Reason, Date, Remarks</w:t>
            </w:r>
          </w:p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7019" w:rsidRPr="00B45958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Pr="00B45958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1349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Equipment Stock Register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Relevant Documents</w:t>
            </w:r>
          </w:p>
        </w:tc>
        <w:tc>
          <w:tcPr>
            <w:tcW w:w="1913" w:type="pct"/>
          </w:tcPr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7019" w:rsidRPr="00B45958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Pr="00B45958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349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Bills/Invoice Register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Relevant Documents</w:t>
            </w:r>
          </w:p>
        </w:tc>
        <w:tc>
          <w:tcPr>
            <w:tcW w:w="1913" w:type="pct"/>
          </w:tcPr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7019" w:rsidRPr="00B45958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Pr="00B45958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1349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 xml:space="preserve">Equipment Movement Register 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Relevant Documents</w:t>
            </w:r>
          </w:p>
        </w:tc>
        <w:tc>
          <w:tcPr>
            <w:tcW w:w="1913" w:type="pct"/>
          </w:tcPr>
          <w:p w:rsidR="00997019" w:rsidRDefault="006635C5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No, Date, Name of the equipment, Issued to whom, Received by, Remarks</w:t>
            </w:r>
          </w:p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7019" w:rsidRPr="00B45958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Pr="00B45958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1349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Calibration File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Relevant Documents</w:t>
            </w:r>
          </w:p>
        </w:tc>
        <w:tc>
          <w:tcPr>
            <w:tcW w:w="1913" w:type="pct"/>
          </w:tcPr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635C5" w:rsidRDefault="006635C5" w:rsidP="006635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No, Date, Name of the equipment, Calibrating Company, Remarks.</w:t>
            </w:r>
          </w:p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7019" w:rsidRPr="00B45958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Pr="00B45958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1349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Faculty Detail File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Faculty Biodata</w:t>
            </w:r>
          </w:p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Faculty Details</w:t>
            </w:r>
          </w:p>
        </w:tc>
        <w:tc>
          <w:tcPr>
            <w:tcW w:w="1913" w:type="pct"/>
          </w:tcPr>
          <w:p w:rsidR="00997019" w:rsidRDefault="00556840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na University Staff Profile (or) SINCET College Profile at the the date of joining,</w:t>
            </w:r>
          </w:p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7019" w:rsidRPr="00B45958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Pr="00B45958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1349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Faculty Appraisal Fi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API)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Faculty Self-Appraisal Documents</w:t>
            </w:r>
          </w:p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Faculty Appraisal by HOD</w:t>
            </w:r>
          </w:p>
        </w:tc>
        <w:tc>
          <w:tcPr>
            <w:tcW w:w="1913" w:type="pct"/>
          </w:tcPr>
          <w:p w:rsidR="00997019" w:rsidRDefault="00556840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mat given.</w:t>
            </w:r>
          </w:p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7019" w:rsidRPr="00B45958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Pr="00B45958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5</w:t>
            </w:r>
          </w:p>
        </w:tc>
        <w:tc>
          <w:tcPr>
            <w:tcW w:w="1349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Non Teaching Staff File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All Relevant Documents</w:t>
            </w:r>
          </w:p>
        </w:tc>
        <w:tc>
          <w:tcPr>
            <w:tcW w:w="1913" w:type="pct"/>
          </w:tcPr>
          <w:p w:rsidR="00997019" w:rsidRDefault="005C5EF5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na University Staff Profile (or) SINCET College Profile at the the date of joining,</w:t>
            </w:r>
          </w:p>
          <w:p w:rsidR="00997019" w:rsidRPr="00B45958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Pr="00B45958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1349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Faculty Online Course File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Online Course details attended by Faculty</w:t>
            </w:r>
            <w:r w:rsidR="005C5EF5">
              <w:rPr>
                <w:rFonts w:ascii="Times New Roman" w:hAnsi="Times New Roman" w:cs="Times New Roman"/>
                <w:sz w:val="24"/>
                <w:szCs w:val="24"/>
              </w:rPr>
              <w:t>, Certificate Copies.</w:t>
            </w:r>
          </w:p>
        </w:tc>
        <w:tc>
          <w:tcPr>
            <w:tcW w:w="1913" w:type="pct"/>
          </w:tcPr>
          <w:p w:rsidR="00997019" w:rsidRPr="00B45958" w:rsidRDefault="005C5EF5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No, Name of the faculty, Name of the Course,</w:t>
            </w:r>
            <w:r w:rsidR="00CB1B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tion, Date of event, Remarks.</w:t>
            </w: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Pr="00B45958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1349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Theory Course File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Department Vision, Mission, PEO, PSO</w:t>
            </w:r>
          </w:p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Syllabus</w:t>
            </w:r>
          </w:p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Lesson plan</w:t>
            </w:r>
          </w:p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Question paper with IQAC Approval</w:t>
            </w:r>
          </w:p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Assignment Questions with IQAC Approval</w:t>
            </w:r>
          </w:p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All test Consolidated Marksheet</w:t>
            </w:r>
          </w:p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Test and Assignment papers (Average, Best, Worst)</w:t>
            </w:r>
          </w:p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Content Beyond Syllabus</w:t>
            </w:r>
          </w:p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CO-PO Attainment</w:t>
            </w:r>
          </w:p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CO-PO Justification</w:t>
            </w:r>
          </w:p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University Question paper feedback</w:t>
            </w:r>
          </w:p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Logbook</w:t>
            </w:r>
          </w:p>
        </w:tc>
        <w:tc>
          <w:tcPr>
            <w:tcW w:w="1913" w:type="pct"/>
          </w:tcPr>
          <w:p w:rsidR="00997019" w:rsidRPr="00B45958" w:rsidRDefault="00CB1B82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mat to be given.</w:t>
            </w: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Pr="00B45958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1349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Practical Course File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Laboratory Manual</w:t>
            </w:r>
          </w:p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Model Test Mark sheet</w:t>
            </w:r>
          </w:p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Content Beyond Syllabus</w:t>
            </w:r>
          </w:p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Logbook</w:t>
            </w:r>
          </w:p>
        </w:tc>
        <w:tc>
          <w:tcPr>
            <w:tcW w:w="1913" w:type="pct"/>
          </w:tcPr>
          <w:p w:rsidR="00997019" w:rsidRPr="00B45958" w:rsidRDefault="00C8496E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mat to be given.</w:t>
            </w: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Pr="00B45958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1349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Revaluation File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Revaluation Result Copy</w:t>
            </w:r>
          </w:p>
        </w:tc>
        <w:tc>
          <w:tcPr>
            <w:tcW w:w="1913" w:type="pct"/>
          </w:tcPr>
          <w:p w:rsidR="00997019" w:rsidRPr="00B45958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Pr="00B45958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1349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Students TC/Redo File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958">
              <w:rPr>
                <w:rFonts w:ascii="Times New Roman" w:hAnsi="Times New Roman" w:cs="Times New Roman"/>
                <w:sz w:val="24"/>
                <w:szCs w:val="24"/>
              </w:rPr>
              <w:t>Related Documents</w:t>
            </w:r>
          </w:p>
        </w:tc>
        <w:tc>
          <w:tcPr>
            <w:tcW w:w="1913" w:type="pct"/>
          </w:tcPr>
          <w:p w:rsidR="00997019" w:rsidRPr="00B45958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Pr="00B45958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1.</w:t>
            </w:r>
          </w:p>
        </w:tc>
        <w:tc>
          <w:tcPr>
            <w:tcW w:w="1349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NIRF File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RF Related Documents</w:t>
            </w:r>
          </w:p>
        </w:tc>
        <w:tc>
          <w:tcPr>
            <w:tcW w:w="1913" w:type="pct"/>
          </w:tcPr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2.</w:t>
            </w:r>
          </w:p>
        </w:tc>
        <w:tc>
          <w:tcPr>
            <w:tcW w:w="1349" w:type="pct"/>
          </w:tcPr>
          <w:p w:rsidR="00997019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artment Tutorial File 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blem Statement Solved in the Tutorial Classes</w:t>
            </w:r>
            <w:r w:rsidR="003341E2">
              <w:rPr>
                <w:rFonts w:ascii="Times New Roman" w:hAnsi="Times New Roman" w:cs="Times New Roman"/>
                <w:sz w:val="24"/>
                <w:szCs w:val="24"/>
              </w:rPr>
              <w:t>, Time Table</w:t>
            </w:r>
          </w:p>
        </w:tc>
        <w:tc>
          <w:tcPr>
            <w:tcW w:w="1913" w:type="pct"/>
          </w:tcPr>
          <w:p w:rsidR="00997019" w:rsidRDefault="00C8496E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ject Name, No. of Students attended, Stu list, Date of Conduction, Remarks.</w:t>
            </w: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.</w:t>
            </w:r>
          </w:p>
        </w:tc>
        <w:tc>
          <w:tcPr>
            <w:tcW w:w="1349" w:type="pct"/>
          </w:tcPr>
          <w:p w:rsidR="00997019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ow Learners- Coaching and Remedial Class File</w:t>
            </w:r>
          </w:p>
        </w:tc>
        <w:tc>
          <w:tcPr>
            <w:tcW w:w="1443" w:type="pct"/>
          </w:tcPr>
          <w:p w:rsidR="00997019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aching Class Schedule</w:t>
            </w:r>
          </w:p>
          <w:p w:rsidR="00997019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endance</w:t>
            </w:r>
          </w:p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aching Class Test Marks</w:t>
            </w:r>
          </w:p>
        </w:tc>
        <w:tc>
          <w:tcPr>
            <w:tcW w:w="1913" w:type="pct"/>
          </w:tcPr>
          <w:p w:rsidR="00997019" w:rsidRDefault="003C5395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mat to be given.</w:t>
            </w: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.</w:t>
            </w:r>
          </w:p>
        </w:tc>
        <w:tc>
          <w:tcPr>
            <w:tcW w:w="1349" w:type="pct"/>
          </w:tcPr>
          <w:p w:rsidR="00997019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na university / 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>AICTE Related Document File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ICTE Related Data</w:t>
            </w:r>
          </w:p>
        </w:tc>
        <w:tc>
          <w:tcPr>
            <w:tcW w:w="1913" w:type="pct"/>
          </w:tcPr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.</w:t>
            </w:r>
          </w:p>
        </w:tc>
        <w:tc>
          <w:tcPr>
            <w:tcW w:w="1349" w:type="pct"/>
          </w:tcPr>
          <w:p w:rsidR="00997019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Assessment Committee File</w:t>
            </w:r>
          </w:p>
        </w:tc>
        <w:tc>
          <w:tcPr>
            <w:tcW w:w="1443" w:type="pct"/>
          </w:tcPr>
          <w:p w:rsidR="00997019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iculum Gap Identified Minutes of Meeting</w:t>
            </w:r>
          </w:p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ert Members Correspondence</w:t>
            </w:r>
          </w:p>
        </w:tc>
        <w:tc>
          <w:tcPr>
            <w:tcW w:w="1913" w:type="pct"/>
          </w:tcPr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.</w:t>
            </w:r>
          </w:p>
        </w:tc>
        <w:tc>
          <w:tcPr>
            <w:tcW w:w="1349" w:type="pct"/>
          </w:tcPr>
          <w:p w:rsidR="00997019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</w:t>
            </w:r>
            <w:r w:rsidR="003C5395">
              <w:rPr>
                <w:rFonts w:ascii="Times New Roman" w:hAnsi="Times New Roman" w:cs="Times New Roman"/>
                <w:sz w:val="24"/>
                <w:szCs w:val="24"/>
              </w:rPr>
              <w:t xml:space="preserve">tribution towards website </w:t>
            </w:r>
            <w:r w:rsidR="00000671">
              <w:rPr>
                <w:rFonts w:ascii="Times New Roman" w:hAnsi="Times New Roman" w:cs="Times New Roman"/>
                <w:sz w:val="24"/>
                <w:szCs w:val="24"/>
              </w:rPr>
              <w:pgNum/>
              <w:t>aintenan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ile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documents given for Website updation</w:t>
            </w:r>
          </w:p>
        </w:tc>
        <w:tc>
          <w:tcPr>
            <w:tcW w:w="1913" w:type="pct"/>
          </w:tcPr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.</w:t>
            </w:r>
          </w:p>
        </w:tc>
        <w:tc>
          <w:tcPr>
            <w:tcW w:w="1349" w:type="pct"/>
          </w:tcPr>
          <w:p w:rsidR="00997019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s News/ E-Digest File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vitation, Agenda, Press news, Photos and Newspaper cuttings</w:t>
            </w:r>
          </w:p>
        </w:tc>
        <w:tc>
          <w:tcPr>
            <w:tcW w:w="1913" w:type="pct"/>
          </w:tcPr>
          <w:p w:rsidR="00997019" w:rsidRDefault="003C5395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mat to be given.</w:t>
            </w: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8.</w:t>
            </w:r>
          </w:p>
        </w:tc>
        <w:tc>
          <w:tcPr>
            <w:tcW w:w="1349" w:type="pct"/>
          </w:tcPr>
          <w:p w:rsidR="00997019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mory Book Data File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tails about students and faculty along with photos</w:t>
            </w:r>
          </w:p>
        </w:tc>
        <w:tc>
          <w:tcPr>
            <w:tcW w:w="1913" w:type="pct"/>
          </w:tcPr>
          <w:p w:rsidR="00997019" w:rsidRDefault="003C5395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mat to be given.</w:t>
            </w: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9.</w:t>
            </w:r>
          </w:p>
        </w:tc>
        <w:tc>
          <w:tcPr>
            <w:tcW w:w="1349" w:type="pct"/>
          </w:tcPr>
          <w:p w:rsidR="00997019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uation Day File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 of students graduated in each academic year</w:t>
            </w:r>
          </w:p>
        </w:tc>
        <w:tc>
          <w:tcPr>
            <w:tcW w:w="1913" w:type="pct"/>
          </w:tcPr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.</w:t>
            </w:r>
          </w:p>
          <w:p w:rsidR="00997019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9" w:type="pct"/>
          </w:tcPr>
          <w:p w:rsidR="00997019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t Discipline Committee File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ipline action taken documents</w:t>
            </w:r>
          </w:p>
        </w:tc>
        <w:tc>
          <w:tcPr>
            <w:tcW w:w="1913" w:type="pct"/>
          </w:tcPr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7019" w:rsidRPr="00B45958" w:rsidTr="00751059">
        <w:trPr>
          <w:trHeight w:val="78"/>
        </w:trPr>
        <w:tc>
          <w:tcPr>
            <w:tcW w:w="295" w:type="pct"/>
          </w:tcPr>
          <w:p w:rsidR="00997019" w:rsidRDefault="00997019" w:rsidP="00C93A3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.</w:t>
            </w:r>
          </w:p>
        </w:tc>
        <w:tc>
          <w:tcPr>
            <w:tcW w:w="1349" w:type="pct"/>
          </w:tcPr>
          <w:p w:rsidR="00997019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s Long Leave File</w:t>
            </w:r>
          </w:p>
        </w:tc>
        <w:tc>
          <w:tcPr>
            <w:tcW w:w="1443" w:type="pct"/>
          </w:tcPr>
          <w:p w:rsidR="00997019" w:rsidRPr="00B45958" w:rsidRDefault="00997019" w:rsidP="00C93A3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cal leave and other long leave documents</w:t>
            </w:r>
          </w:p>
        </w:tc>
        <w:tc>
          <w:tcPr>
            <w:tcW w:w="1913" w:type="pct"/>
          </w:tcPr>
          <w:p w:rsidR="00997019" w:rsidRDefault="00997019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00671" w:rsidRPr="00B45958" w:rsidTr="00751059">
        <w:trPr>
          <w:trHeight w:val="78"/>
        </w:trPr>
        <w:tc>
          <w:tcPr>
            <w:tcW w:w="295" w:type="pct"/>
          </w:tcPr>
          <w:p w:rsidR="00000671" w:rsidRDefault="00000671" w:rsidP="00C93A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.</w:t>
            </w:r>
          </w:p>
        </w:tc>
        <w:tc>
          <w:tcPr>
            <w:tcW w:w="1349" w:type="pct"/>
          </w:tcPr>
          <w:p w:rsidR="00000671" w:rsidRDefault="00000671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ff Name List</w:t>
            </w:r>
          </w:p>
        </w:tc>
        <w:tc>
          <w:tcPr>
            <w:tcW w:w="1443" w:type="pct"/>
          </w:tcPr>
          <w:p w:rsidR="00000671" w:rsidRDefault="00000671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3" w:type="pct"/>
          </w:tcPr>
          <w:p w:rsidR="00000671" w:rsidRDefault="00000671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.No, Staff Name, Designation, Qualification, Experience in Engg. College, Date of Joining a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INCET</w:t>
            </w:r>
          </w:p>
          <w:p w:rsidR="00000671" w:rsidRDefault="00000671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00671" w:rsidRPr="00B45958" w:rsidTr="00751059">
        <w:trPr>
          <w:trHeight w:val="78"/>
        </w:trPr>
        <w:tc>
          <w:tcPr>
            <w:tcW w:w="295" w:type="pct"/>
          </w:tcPr>
          <w:p w:rsidR="00000671" w:rsidRDefault="00000671" w:rsidP="00C93A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3.</w:t>
            </w:r>
          </w:p>
        </w:tc>
        <w:tc>
          <w:tcPr>
            <w:tcW w:w="1349" w:type="pct"/>
          </w:tcPr>
          <w:p w:rsidR="00000671" w:rsidRDefault="00000671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aff Members with  </w:t>
            </w:r>
            <w:r w:rsidRPr="00000671">
              <w:rPr>
                <w:rFonts w:ascii="Times New Roman" w:hAnsi="Times New Roman" w:cs="Times New Roman"/>
                <w:sz w:val="24"/>
                <w:szCs w:val="24"/>
              </w:rPr>
              <w:t>NET/SET/SLET/ Ph. D.</w:t>
            </w:r>
          </w:p>
        </w:tc>
        <w:tc>
          <w:tcPr>
            <w:tcW w:w="1443" w:type="pct"/>
          </w:tcPr>
          <w:p w:rsidR="00000671" w:rsidRDefault="00000671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3" w:type="pct"/>
          </w:tcPr>
          <w:p w:rsidR="00000671" w:rsidRDefault="00000671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.4.2)</w:t>
            </w:r>
          </w:p>
        </w:tc>
      </w:tr>
      <w:tr w:rsidR="00F436F0" w:rsidRPr="00B45958" w:rsidTr="00751059">
        <w:trPr>
          <w:trHeight w:val="78"/>
        </w:trPr>
        <w:tc>
          <w:tcPr>
            <w:tcW w:w="295" w:type="pct"/>
          </w:tcPr>
          <w:p w:rsidR="00F436F0" w:rsidRDefault="00F436F0" w:rsidP="00C93A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.</w:t>
            </w:r>
          </w:p>
        </w:tc>
        <w:tc>
          <w:tcPr>
            <w:tcW w:w="1349" w:type="pct"/>
          </w:tcPr>
          <w:p w:rsidR="00F436F0" w:rsidRDefault="00F436F0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436F0">
              <w:rPr>
                <w:rFonts w:ascii="Times New Roman" w:hAnsi="Times New Roman" w:cs="Times New Roman"/>
                <w:sz w:val="24"/>
                <w:szCs w:val="24"/>
              </w:rPr>
              <w:t>Number of workshops/seminars/onference including programs conducted on Research Methodology, Intellectual Property Rights (IPR) and entrepreneurship during the last five years</w:t>
            </w:r>
          </w:p>
        </w:tc>
        <w:tc>
          <w:tcPr>
            <w:tcW w:w="1443" w:type="pct"/>
          </w:tcPr>
          <w:p w:rsidR="00F436F0" w:rsidRDefault="00F436F0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3" w:type="pct"/>
          </w:tcPr>
          <w:p w:rsidR="00F436F0" w:rsidRDefault="00F436F0" w:rsidP="00C93A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.2</w:t>
            </w:r>
          </w:p>
        </w:tc>
      </w:tr>
    </w:tbl>
    <w:p w:rsidR="00EF202F" w:rsidRDefault="00EF202F" w:rsidP="00EF202F">
      <w:pPr>
        <w:tabs>
          <w:tab w:val="left" w:pos="9390"/>
        </w:tabs>
        <w:spacing w:after="0"/>
        <w:rPr>
          <w:rFonts w:ascii="Times New Roman" w:hAnsi="Times New Roman" w:cs="Times New Roman"/>
          <w:sz w:val="24"/>
          <w:szCs w:val="24"/>
        </w:rPr>
      </w:pPr>
    </w:p>
    <w:sectPr w:rsidR="00EF202F" w:rsidSect="00DA33C4">
      <w:headerReference w:type="default" r:id="rId7"/>
      <w:pgSz w:w="15840" w:h="12240" w:orient="landscape"/>
      <w:pgMar w:top="1440" w:right="1440" w:bottom="1440" w:left="1276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75A84" w:rsidRDefault="00075A84" w:rsidP="00C63026">
      <w:pPr>
        <w:spacing w:after="0" w:line="240" w:lineRule="auto"/>
      </w:pPr>
      <w:r>
        <w:separator/>
      </w:r>
    </w:p>
  </w:endnote>
  <w:endnote w:type="continuationSeparator" w:id="1">
    <w:p w:rsidR="00075A84" w:rsidRDefault="00075A84" w:rsidP="00C630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75A84" w:rsidRDefault="00075A84" w:rsidP="00C63026">
      <w:pPr>
        <w:spacing w:after="0" w:line="240" w:lineRule="auto"/>
      </w:pPr>
      <w:r>
        <w:separator/>
      </w:r>
    </w:p>
  </w:footnote>
  <w:footnote w:type="continuationSeparator" w:id="1">
    <w:p w:rsidR="00075A84" w:rsidRDefault="00075A84" w:rsidP="00C630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740B" w:rsidRDefault="0058740B">
    <w:pPr>
      <w:pStyle w:val="Header"/>
      <w:rPr>
        <w:noProof/>
        <w:lang w:val="en-IN" w:eastAsia="en-IN"/>
      </w:rPr>
    </w:pPr>
  </w:p>
  <w:p w:rsidR="0058740B" w:rsidRDefault="0058740B" w:rsidP="00DA33C4">
    <w:pPr>
      <w:pStyle w:val="Header"/>
      <w:tabs>
        <w:tab w:val="clear" w:pos="9360"/>
        <w:tab w:val="left" w:pos="4680"/>
      </w:tabs>
    </w:pPr>
    <w:r>
      <w:tab/>
      <w:t>ACADEMIC AUDIT REPORT- PHASE 1</w:t>
    </w:r>
  </w:p>
  <w:p w:rsidR="0058740B" w:rsidRPr="000A7433" w:rsidRDefault="0058740B" w:rsidP="00DA33C4">
    <w:pPr>
      <w:pStyle w:val="Header"/>
      <w:tabs>
        <w:tab w:val="clear" w:pos="4680"/>
        <w:tab w:val="clear" w:pos="9360"/>
        <w:tab w:val="left" w:pos="270"/>
        <w:tab w:val="left" w:pos="9480"/>
      </w:tabs>
      <w:rPr>
        <w:rFonts w:ascii="Times New Roman" w:hAnsi="Times New Roman" w:cs="Times New Roman"/>
        <w:sz w:val="24"/>
        <w:szCs w:val="24"/>
      </w:rPr>
    </w:pPr>
    <w:r w:rsidRPr="000A7433">
      <w:rPr>
        <w:rFonts w:ascii="Times New Roman" w:hAnsi="Times New Roman" w:cs="Times New Roman"/>
        <w:sz w:val="24"/>
        <w:szCs w:val="24"/>
      </w:rPr>
      <w:t>Department:</w:t>
    </w:r>
    <w:r w:rsidRPr="000A7433">
      <w:rPr>
        <w:rFonts w:ascii="Times New Roman" w:hAnsi="Times New Roman" w:cs="Times New Roman"/>
        <w:sz w:val="24"/>
        <w:szCs w:val="24"/>
      </w:rPr>
      <w:tab/>
      <w:t>Date of Audit:</w:t>
    </w:r>
    <w:r w:rsidRPr="000A7433">
      <w:rPr>
        <w:rFonts w:ascii="Times New Roman" w:hAnsi="Times New Roman" w:cs="Times New Roman"/>
        <w:sz w:val="24"/>
        <w:szCs w:val="24"/>
      </w:rPr>
      <w:tab/>
    </w:r>
    <w:r w:rsidRPr="000A7433">
      <w:rPr>
        <w:rFonts w:ascii="Times New Roman" w:hAnsi="Times New Roman" w:cs="Times New Roman"/>
        <w:sz w:val="24"/>
        <w:szCs w:val="24"/>
      </w:rPr>
      <w:tab/>
      <w:t xml:space="preserve"> </w:t>
    </w:r>
  </w:p>
  <w:p w:rsidR="0058740B" w:rsidRPr="00DA33C4" w:rsidRDefault="0058740B" w:rsidP="00443375">
    <w:pPr>
      <w:pStyle w:val="Header"/>
      <w:jc w:val="center"/>
      <w:rPr>
        <w:rFonts w:ascii="Times New Roman" w:hAnsi="Times New Roman" w:cs="Times New Roman"/>
        <w:sz w:val="24"/>
        <w:szCs w:val="24"/>
      </w:rPr>
    </w:pPr>
    <w:r w:rsidRPr="00DA33C4">
      <w:rPr>
        <w:rFonts w:ascii="Times New Roman" w:hAnsi="Times New Roman" w:cs="Times New Roman"/>
        <w:sz w:val="24"/>
        <w:szCs w:val="24"/>
      </w:rPr>
      <w:t xml:space="preserve">(Prepare files for 5 years from 2017-18 to 22-23) </w:t>
    </w:r>
  </w:p>
  <w:p w:rsidR="0058740B" w:rsidRPr="00443375" w:rsidRDefault="0058740B" w:rsidP="00443375">
    <w:pPr>
      <w:pStyle w:val="Header"/>
      <w:jc w:val="center"/>
      <w:rPr>
        <w:rFonts w:ascii="Times New Roman" w:hAnsi="Times New Roman" w:cs="Times New Roman"/>
        <w:sz w:val="32"/>
        <w:szCs w:val="32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131078" w:nlCheck="1" w:checkStyle="0"/>
  <w:activeWritingStyle w:appName="MSWord" w:lang="en-IN" w:vendorID="64" w:dllVersion="131078" w:nlCheck="1" w:checkStyle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sDC3MDUyM7awsDAxNDdW0lEKTi0uzszPAykwrAUA9igy5SwAAAA="/>
  </w:docVars>
  <w:rsids>
    <w:rsidRoot w:val="00494CBC"/>
    <w:rsid w:val="00000671"/>
    <w:rsid w:val="00007B61"/>
    <w:rsid w:val="00041299"/>
    <w:rsid w:val="00075A84"/>
    <w:rsid w:val="0008264F"/>
    <w:rsid w:val="000A7433"/>
    <w:rsid w:val="000B02ED"/>
    <w:rsid w:val="000B2516"/>
    <w:rsid w:val="0012504A"/>
    <w:rsid w:val="00133F17"/>
    <w:rsid w:val="0013619A"/>
    <w:rsid w:val="0015118F"/>
    <w:rsid w:val="00161E35"/>
    <w:rsid w:val="001B4197"/>
    <w:rsid w:val="00202AAC"/>
    <w:rsid w:val="002A717A"/>
    <w:rsid w:val="002A74CB"/>
    <w:rsid w:val="003341E2"/>
    <w:rsid w:val="0033676B"/>
    <w:rsid w:val="003604A4"/>
    <w:rsid w:val="00361647"/>
    <w:rsid w:val="003765B7"/>
    <w:rsid w:val="00397BF3"/>
    <w:rsid w:val="003B0A21"/>
    <w:rsid w:val="003C5395"/>
    <w:rsid w:val="00415B0E"/>
    <w:rsid w:val="00426FBB"/>
    <w:rsid w:val="00443375"/>
    <w:rsid w:val="0047173E"/>
    <w:rsid w:val="00494CBC"/>
    <w:rsid w:val="004C3FA8"/>
    <w:rsid w:val="004D2D3D"/>
    <w:rsid w:val="004E436B"/>
    <w:rsid w:val="004F3DAC"/>
    <w:rsid w:val="00556840"/>
    <w:rsid w:val="005651A4"/>
    <w:rsid w:val="0058740B"/>
    <w:rsid w:val="005C5EF5"/>
    <w:rsid w:val="005D17C3"/>
    <w:rsid w:val="005F38BA"/>
    <w:rsid w:val="00600235"/>
    <w:rsid w:val="0060263D"/>
    <w:rsid w:val="00621870"/>
    <w:rsid w:val="00637761"/>
    <w:rsid w:val="006635C5"/>
    <w:rsid w:val="006651CA"/>
    <w:rsid w:val="006C3D54"/>
    <w:rsid w:val="006E1855"/>
    <w:rsid w:val="00703A30"/>
    <w:rsid w:val="00715ECF"/>
    <w:rsid w:val="007204B5"/>
    <w:rsid w:val="00751059"/>
    <w:rsid w:val="0077678F"/>
    <w:rsid w:val="00784469"/>
    <w:rsid w:val="007A1B34"/>
    <w:rsid w:val="007A6002"/>
    <w:rsid w:val="007D3980"/>
    <w:rsid w:val="007D5541"/>
    <w:rsid w:val="007F2461"/>
    <w:rsid w:val="00803A04"/>
    <w:rsid w:val="00821880"/>
    <w:rsid w:val="00840461"/>
    <w:rsid w:val="008644E9"/>
    <w:rsid w:val="008813B3"/>
    <w:rsid w:val="00885036"/>
    <w:rsid w:val="009056A6"/>
    <w:rsid w:val="00931F4D"/>
    <w:rsid w:val="00934E6C"/>
    <w:rsid w:val="00953951"/>
    <w:rsid w:val="00997019"/>
    <w:rsid w:val="009B6734"/>
    <w:rsid w:val="009C1BC6"/>
    <w:rsid w:val="009C3FC0"/>
    <w:rsid w:val="009E0A9E"/>
    <w:rsid w:val="009F5575"/>
    <w:rsid w:val="00A01689"/>
    <w:rsid w:val="00A06BA2"/>
    <w:rsid w:val="00A149FB"/>
    <w:rsid w:val="00A45FBA"/>
    <w:rsid w:val="00A6591A"/>
    <w:rsid w:val="00A874C4"/>
    <w:rsid w:val="00AB3655"/>
    <w:rsid w:val="00AB5CDB"/>
    <w:rsid w:val="00AD06C7"/>
    <w:rsid w:val="00AE1ECA"/>
    <w:rsid w:val="00B45958"/>
    <w:rsid w:val="00B56E5D"/>
    <w:rsid w:val="00BC4254"/>
    <w:rsid w:val="00C63026"/>
    <w:rsid w:val="00C73A9C"/>
    <w:rsid w:val="00C8496E"/>
    <w:rsid w:val="00C93A33"/>
    <w:rsid w:val="00CB1B82"/>
    <w:rsid w:val="00CC45EC"/>
    <w:rsid w:val="00CC7BE2"/>
    <w:rsid w:val="00CD73BB"/>
    <w:rsid w:val="00D02FEF"/>
    <w:rsid w:val="00D562D1"/>
    <w:rsid w:val="00D86C8E"/>
    <w:rsid w:val="00DA33C4"/>
    <w:rsid w:val="00E572CF"/>
    <w:rsid w:val="00E67941"/>
    <w:rsid w:val="00EE4C31"/>
    <w:rsid w:val="00EF202F"/>
    <w:rsid w:val="00F14D5F"/>
    <w:rsid w:val="00F16D99"/>
    <w:rsid w:val="00F436F0"/>
    <w:rsid w:val="00F6595C"/>
    <w:rsid w:val="00F66464"/>
    <w:rsid w:val="00FA3D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44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4CB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630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3026"/>
  </w:style>
  <w:style w:type="paragraph" w:styleId="Footer">
    <w:name w:val="footer"/>
    <w:basedOn w:val="Normal"/>
    <w:link w:val="FooterChar"/>
    <w:uiPriority w:val="99"/>
    <w:unhideWhenUsed/>
    <w:rsid w:val="00C630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3026"/>
  </w:style>
  <w:style w:type="paragraph" w:styleId="BalloonText">
    <w:name w:val="Balloon Text"/>
    <w:basedOn w:val="Normal"/>
    <w:link w:val="BalloonTextChar"/>
    <w:uiPriority w:val="99"/>
    <w:semiHidden/>
    <w:unhideWhenUsed/>
    <w:rsid w:val="00C630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302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9DD7A3-26AC-47FA-8AF5-17DAB6AA3D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9</Pages>
  <Words>1376</Words>
  <Characters>784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7</cp:revision>
  <dcterms:created xsi:type="dcterms:W3CDTF">2022-09-15T04:46:00Z</dcterms:created>
  <dcterms:modified xsi:type="dcterms:W3CDTF">2022-09-16T09:31:00Z</dcterms:modified>
</cp:coreProperties>
</file>